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C17B6F" w:rsidRDefault="00C17B6F" w:rsidP="00C17B6F">
      <w:pPr>
        <w:spacing w:after="0"/>
        <w:jc w:val="center"/>
        <w:rPr>
          <w:rFonts w:asciiTheme="majorHAnsi" w:hAnsiTheme="majorHAnsi" w:cs="Times New Roman"/>
          <w:b/>
          <w:smallCaps/>
          <w:sz w:val="32"/>
        </w:rPr>
      </w:pPr>
      <w:r w:rsidRPr="00C17B6F">
        <w:rPr>
          <w:rFonts w:asciiTheme="majorHAnsi" w:hAnsiTheme="majorHAnsi" w:cs="Times New Roman"/>
          <w:b/>
          <w:smallCaps/>
          <w:sz w:val="32"/>
        </w:rPr>
        <w:t xml:space="preserve">Andrew L. </w:t>
      </w:r>
      <w:proofErr w:type="spellStart"/>
      <w:r w:rsidRPr="00C17B6F">
        <w:rPr>
          <w:rFonts w:asciiTheme="majorHAnsi" w:hAnsiTheme="majorHAnsi" w:cs="Times New Roman"/>
          <w:b/>
          <w:smallCaps/>
          <w:sz w:val="32"/>
        </w:rPr>
        <w:t>Larabee</w:t>
      </w:r>
      <w:proofErr w:type="spellEnd"/>
    </w:p>
    <w:p w:rsidR="002B583D" w:rsidRPr="00C17B6F" w:rsidRDefault="00C17B6F" w:rsidP="00C17B6F">
      <w:pPr>
        <w:spacing w:after="0"/>
        <w:jc w:val="center"/>
        <w:rPr>
          <w:rFonts w:asciiTheme="majorHAnsi" w:hAnsiTheme="majorHAnsi" w:cs="Times New Roman"/>
          <w:i/>
        </w:rPr>
      </w:pPr>
      <w:r w:rsidRPr="00C17B6F">
        <w:rPr>
          <w:rFonts w:asciiTheme="majorHAnsi" w:hAnsiTheme="majorHAnsi" w:cs="Times New Roman"/>
          <w:i/>
        </w:rPr>
        <w:t>Carpenter / Concrete Worker / Laborer</w:t>
      </w:r>
    </w:p>
    <w:p w:rsidR="002B583D" w:rsidRPr="00C17B6F" w:rsidRDefault="00C17B6F" w:rsidP="00C17B6F">
      <w:pPr>
        <w:spacing w:after="0"/>
        <w:jc w:val="center"/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alarabee</w:t>
      </w:r>
      <w:r w:rsidR="002B583D" w:rsidRPr="00C17B6F">
        <w:rPr>
          <w:rFonts w:asciiTheme="majorHAnsi" w:hAnsiTheme="majorHAnsi" w:cs="Times New Roman"/>
        </w:rPr>
        <w:t>@wwrfresource.com</w:t>
      </w:r>
    </w:p>
    <w:p w:rsidR="002B583D" w:rsidRPr="00C17B6F" w:rsidRDefault="002B583D" w:rsidP="00C17B6F">
      <w:pPr>
        <w:spacing w:after="0"/>
        <w:jc w:val="center"/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  <w:i/>
        </w:rPr>
        <w:t xml:space="preserve">Message: </w:t>
      </w:r>
      <w:r w:rsidRPr="00C17B6F">
        <w:rPr>
          <w:rFonts w:asciiTheme="majorHAnsi" w:hAnsiTheme="majorHAnsi" w:cs="Times New Roman"/>
        </w:rPr>
        <w:t>(316) 265-5211 ext. 208</w:t>
      </w:r>
    </w:p>
    <w:p w:rsidR="002B583D" w:rsidRPr="00C17B6F" w:rsidRDefault="002B583D" w:rsidP="00C17B6F">
      <w:pPr>
        <w:jc w:val="center"/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401 S. Emporia, Wichita, KS 67202</w:t>
      </w:r>
    </w:p>
    <w:p w:rsidR="002B583D" w:rsidRPr="00C17B6F" w:rsidRDefault="002B583D" w:rsidP="00C17B6F">
      <w:pPr>
        <w:rPr>
          <w:rFonts w:asciiTheme="majorHAnsi" w:hAnsiTheme="majorHAnsi" w:cs="Times New Roman"/>
          <w:b/>
          <w:smallCaps/>
        </w:rPr>
      </w:pPr>
      <w:r w:rsidRPr="00C17B6F">
        <w:rPr>
          <w:rFonts w:asciiTheme="majorHAnsi" w:hAnsiTheme="majorHAnsi" w:cs="Times New Roman"/>
          <w:b/>
          <w:smallCaps/>
        </w:rPr>
        <w:t>Summary of Qualifications</w:t>
      </w:r>
    </w:p>
    <w:p w:rsidR="00C17B6F" w:rsidRPr="00C17B6F" w:rsidRDefault="00C17B6F" w:rsidP="00C17B6F">
      <w:pPr>
        <w:pStyle w:val="ListParagraph"/>
        <w:numPr>
          <w:ilvl w:val="0"/>
          <w:numId w:val="2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30+ years’ combined experience in construction trade from carpentry to concrete.</w:t>
      </w:r>
    </w:p>
    <w:p w:rsidR="00C17B6F" w:rsidRPr="00C17B6F" w:rsidRDefault="00C17B6F" w:rsidP="00C17B6F">
      <w:pPr>
        <w:pStyle w:val="ListParagraph"/>
        <w:numPr>
          <w:ilvl w:val="0"/>
          <w:numId w:val="2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Build custom closets, cabinets, shelves, and finish trim work.</w:t>
      </w:r>
    </w:p>
    <w:p w:rsidR="00C17B6F" w:rsidRPr="00C17B6F" w:rsidRDefault="00C17B6F" w:rsidP="00C17B6F">
      <w:pPr>
        <w:pStyle w:val="ListParagraph"/>
        <w:numPr>
          <w:ilvl w:val="0"/>
          <w:numId w:val="2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Able to read blueprints, operate job site equipment and machinery.</w:t>
      </w:r>
    </w:p>
    <w:p w:rsidR="00C17B6F" w:rsidRPr="00C17B6F" w:rsidRDefault="00C17B6F" w:rsidP="00C17B6F">
      <w:pPr>
        <w:pStyle w:val="ListParagraph"/>
        <w:numPr>
          <w:ilvl w:val="0"/>
          <w:numId w:val="2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Comfortable working with teams and leading by example.</w:t>
      </w:r>
    </w:p>
    <w:p w:rsidR="002B583D" w:rsidRPr="00C17B6F" w:rsidRDefault="009A5ACD" w:rsidP="00C17B6F">
      <w:pPr>
        <w:rPr>
          <w:rFonts w:asciiTheme="majorHAnsi" w:hAnsiTheme="majorHAnsi" w:cs="Times New Roman"/>
          <w:b/>
          <w:smallCaps/>
        </w:rPr>
      </w:pPr>
      <w:r w:rsidRPr="00C17B6F">
        <w:rPr>
          <w:rFonts w:asciiTheme="majorHAnsi" w:hAnsiTheme="majorHAnsi" w:cs="Times New Roman"/>
          <w:b/>
          <w:smallCaps/>
        </w:rPr>
        <w:t>Skill Profile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  <w:sectPr w:rsidR="00C17B6F" w:rsidRPr="00C17B6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proofErr w:type="spellStart"/>
      <w:r w:rsidRPr="00C17B6F">
        <w:rPr>
          <w:rFonts w:asciiTheme="majorHAnsi" w:hAnsiTheme="majorHAnsi" w:cs="Times New Roman"/>
        </w:rPr>
        <w:lastRenderedPageBreak/>
        <w:t>Flatbar</w:t>
      </w:r>
      <w:proofErr w:type="spellEnd"/>
      <w:r w:rsidRPr="00C17B6F">
        <w:rPr>
          <w:rFonts w:asciiTheme="majorHAnsi" w:hAnsiTheme="majorHAnsi" w:cs="Times New Roman"/>
        </w:rPr>
        <w:t xml:space="preserve"> work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Plaster removal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Crown molding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Wood/concrete saw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Router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Shaper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lastRenderedPageBreak/>
        <w:t>Planer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Sander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Nail gun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End loader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Bobcat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Lift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Brake presse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lastRenderedPageBreak/>
        <w:t>Nail presse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Pipe bender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Trowel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Finishing tools</w:t>
      </w:r>
    </w:p>
    <w:p w:rsidR="00C17B6F" w:rsidRPr="00C17B6F" w:rsidRDefault="00C17B6F" w:rsidP="00C17B6F">
      <w:pPr>
        <w:pStyle w:val="ListParagraph"/>
        <w:numPr>
          <w:ilvl w:val="0"/>
          <w:numId w:val="6"/>
        </w:numPr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Cement mixers</w:t>
      </w:r>
    </w:p>
    <w:p w:rsidR="00C17B6F" w:rsidRPr="00C17B6F" w:rsidRDefault="00C17B6F" w:rsidP="00C17B6F">
      <w:pPr>
        <w:rPr>
          <w:rFonts w:asciiTheme="majorHAnsi" w:hAnsiTheme="majorHAnsi" w:cs="Times New Roman"/>
          <w:b/>
          <w:smallCaps/>
        </w:rPr>
        <w:sectPr w:rsidR="00C17B6F" w:rsidRPr="00C17B6F" w:rsidSect="00C17B6F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7308B4" w:rsidRPr="00C17B6F" w:rsidRDefault="007308B4" w:rsidP="00C17B6F">
      <w:pPr>
        <w:rPr>
          <w:rFonts w:asciiTheme="majorHAnsi" w:hAnsiTheme="majorHAnsi" w:cs="Times New Roman"/>
          <w:b/>
          <w:smallCaps/>
        </w:rPr>
      </w:pPr>
      <w:r w:rsidRPr="00C17B6F">
        <w:rPr>
          <w:rFonts w:asciiTheme="majorHAnsi" w:hAnsiTheme="majorHAnsi" w:cs="Times New Roman"/>
          <w:b/>
          <w:smallCaps/>
        </w:rPr>
        <w:lastRenderedPageBreak/>
        <w:t>Work History</w:t>
      </w:r>
    </w:p>
    <w:p w:rsidR="00BB3713" w:rsidRPr="00C17B6F" w:rsidRDefault="00C17B6F" w:rsidP="00C17B6F">
      <w:p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  <w:i/>
        </w:rPr>
        <w:t>Finisher</w:t>
      </w:r>
      <w:r w:rsidR="00BB3713" w:rsidRPr="00C17B6F">
        <w:rPr>
          <w:rFonts w:asciiTheme="majorHAnsi" w:hAnsiTheme="majorHAnsi" w:cs="Times New Roman"/>
        </w:rPr>
        <w:tab/>
      </w:r>
      <w:r w:rsidRPr="00C17B6F">
        <w:rPr>
          <w:rFonts w:asciiTheme="majorHAnsi" w:hAnsiTheme="majorHAnsi" w:cs="Times New Roman"/>
        </w:rPr>
        <w:t>Sharpe Trailer Mfg.</w:t>
      </w:r>
      <w:r w:rsidR="00BB3713" w:rsidRPr="00C17B6F">
        <w:rPr>
          <w:rFonts w:asciiTheme="majorHAnsi" w:hAnsiTheme="majorHAnsi" w:cs="Times New Roman"/>
        </w:rPr>
        <w:tab/>
      </w:r>
      <w:r w:rsidRPr="00C17B6F">
        <w:rPr>
          <w:rFonts w:asciiTheme="majorHAnsi" w:hAnsiTheme="majorHAnsi" w:cs="Times New Roman"/>
        </w:rPr>
        <w:t>Blue Rapids</w:t>
      </w:r>
      <w:r w:rsidR="00BB3713" w:rsidRPr="00C17B6F">
        <w:rPr>
          <w:rFonts w:asciiTheme="majorHAnsi" w:hAnsiTheme="majorHAnsi" w:cs="Times New Roman"/>
        </w:rPr>
        <w:t>, KS</w:t>
      </w:r>
      <w:r w:rsidR="00BB3713" w:rsidRPr="00C17B6F">
        <w:rPr>
          <w:rFonts w:asciiTheme="majorHAnsi" w:hAnsiTheme="majorHAnsi" w:cs="Times New Roman"/>
        </w:rPr>
        <w:tab/>
        <w:t>2017</w:t>
      </w:r>
    </w:p>
    <w:p w:rsidR="00C17B6F" w:rsidRPr="00C17B6F" w:rsidRDefault="00C17B6F" w:rsidP="00C17B6F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Responsible for finishing enclosed trailers.</w:t>
      </w:r>
    </w:p>
    <w:p w:rsidR="00C17B6F" w:rsidRPr="00C17B6F" w:rsidRDefault="00C17B6F" w:rsidP="00C17B6F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Bent and hung metal sheeting.</w:t>
      </w:r>
    </w:p>
    <w:p w:rsidR="00C17B6F" w:rsidRPr="00C17B6F" w:rsidRDefault="00C17B6F" w:rsidP="00C17B6F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Installed wire lights and applied decals.</w:t>
      </w:r>
    </w:p>
    <w:p w:rsidR="00BB3713" w:rsidRPr="00C17B6F" w:rsidRDefault="00C17B6F" w:rsidP="00C17B6F">
      <w:p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  <w:i/>
        </w:rPr>
        <w:t>Installer</w:t>
      </w:r>
      <w:r w:rsidR="00BB3713" w:rsidRPr="00C17B6F">
        <w:rPr>
          <w:rFonts w:asciiTheme="majorHAnsi" w:hAnsiTheme="majorHAnsi" w:cs="Times New Roman"/>
        </w:rPr>
        <w:tab/>
      </w:r>
      <w:proofErr w:type="spellStart"/>
      <w:r w:rsidRPr="00C17B6F">
        <w:rPr>
          <w:rFonts w:asciiTheme="majorHAnsi" w:hAnsiTheme="majorHAnsi" w:cs="Times New Roman"/>
        </w:rPr>
        <w:t>Jergens</w:t>
      </w:r>
      <w:proofErr w:type="spellEnd"/>
      <w:r w:rsidRPr="00C17B6F">
        <w:rPr>
          <w:rFonts w:asciiTheme="majorHAnsi" w:hAnsiTheme="majorHAnsi" w:cs="Times New Roman"/>
        </w:rPr>
        <w:t xml:space="preserve"> Construction</w:t>
      </w:r>
      <w:r w:rsidR="00BB3713" w:rsidRPr="00C17B6F">
        <w:rPr>
          <w:rFonts w:asciiTheme="majorHAnsi" w:hAnsiTheme="majorHAnsi" w:cs="Times New Roman"/>
        </w:rPr>
        <w:tab/>
      </w:r>
      <w:r w:rsidRPr="00C17B6F">
        <w:rPr>
          <w:rFonts w:asciiTheme="majorHAnsi" w:hAnsiTheme="majorHAnsi" w:cs="Times New Roman"/>
        </w:rPr>
        <w:t>Hickman</w:t>
      </w:r>
      <w:r w:rsidR="00BB3713" w:rsidRPr="00C17B6F">
        <w:rPr>
          <w:rFonts w:asciiTheme="majorHAnsi" w:hAnsiTheme="majorHAnsi" w:cs="Times New Roman"/>
        </w:rPr>
        <w:t>,</w:t>
      </w:r>
      <w:r w:rsidRPr="00C17B6F">
        <w:rPr>
          <w:rFonts w:asciiTheme="majorHAnsi" w:hAnsiTheme="majorHAnsi" w:cs="Times New Roman"/>
        </w:rPr>
        <w:t xml:space="preserve"> NE</w:t>
      </w:r>
      <w:r w:rsidR="00BB3713" w:rsidRPr="00C17B6F">
        <w:rPr>
          <w:rFonts w:asciiTheme="majorHAnsi" w:hAnsiTheme="majorHAnsi" w:cs="Times New Roman"/>
        </w:rPr>
        <w:tab/>
      </w:r>
      <w:r w:rsidRPr="00C17B6F">
        <w:rPr>
          <w:rFonts w:asciiTheme="majorHAnsi" w:hAnsiTheme="majorHAnsi" w:cs="Times New Roman"/>
        </w:rPr>
        <w:t>2015 – 2017</w:t>
      </w:r>
    </w:p>
    <w:p w:rsidR="00C17B6F" w:rsidRPr="00C17B6F" w:rsidRDefault="00C17B6F" w:rsidP="00C17B6F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Worked with residential and commercial clients to install windows.</w:t>
      </w:r>
    </w:p>
    <w:p w:rsidR="00C17B6F" w:rsidRPr="00C17B6F" w:rsidRDefault="00C17B6F" w:rsidP="00C17B6F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Installed custom Pella windows and doors for said clients.</w:t>
      </w:r>
    </w:p>
    <w:p w:rsidR="00BB3713" w:rsidRPr="00C17B6F" w:rsidRDefault="00C17B6F" w:rsidP="00C17B6F">
      <w:p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  <w:i/>
        </w:rPr>
        <w:t>Carpenter</w:t>
      </w:r>
      <w:r w:rsidR="00BB3713" w:rsidRPr="00C17B6F">
        <w:rPr>
          <w:rFonts w:asciiTheme="majorHAnsi" w:hAnsiTheme="majorHAnsi" w:cs="Times New Roman"/>
        </w:rPr>
        <w:tab/>
      </w:r>
      <w:proofErr w:type="gramStart"/>
      <w:r w:rsidRPr="00C17B6F">
        <w:rPr>
          <w:rFonts w:asciiTheme="majorHAnsi" w:hAnsiTheme="majorHAnsi" w:cs="Times New Roman"/>
        </w:rPr>
        <w:t>Througho</w:t>
      </w:r>
      <w:bookmarkStart w:id="0" w:name="_GoBack"/>
      <w:bookmarkEnd w:id="0"/>
      <w:r w:rsidRPr="00C17B6F">
        <w:rPr>
          <w:rFonts w:asciiTheme="majorHAnsi" w:hAnsiTheme="majorHAnsi" w:cs="Times New Roman"/>
        </w:rPr>
        <w:t>ut</w:t>
      </w:r>
      <w:proofErr w:type="gramEnd"/>
      <w:r w:rsidRPr="00C17B6F">
        <w:rPr>
          <w:rFonts w:asciiTheme="majorHAnsi" w:hAnsiTheme="majorHAnsi" w:cs="Times New Roman"/>
        </w:rPr>
        <w:t xml:space="preserve"> Georgia &amp; Nebraska</w:t>
      </w:r>
      <w:r w:rsidRPr="00C17B6F">
        <w:rPr>
          <w:rFonts w:asciiTheme="majorHAnsi" w:hAnsiTheme="majorHAnsi" w:cs="Times New Roman"/>
        </w:rPr>
        <w:tab/>
      </w:r>
      <w:r w:rsidR="00BB3713" w:rsidRPr="00C17B6F">
        <w:rPr>
          <w:rFonts w:asciiTheme="majorHAnsi" w:hAnsiTheme="majorHAnsi" w:cs="Times New Roman"/>
        </w:rPr>
        <w:tab/>
      </w:r>
      <w:r w:rsidRPr="00C17B6F">
        <w:rPr>
          <w:rFonts w:asciiTheme="majorHAnsi" w:hAnsiTheme="majorHAnsi" w:cs="Times New Roman"/>
        </w:rPr>
        <w:t>2008</w:t>
      </w:r>
      <w:r w:rsidR="00BB3713" w:rsidRPr="00C17B6F">
        <w:rPr>
          <w:rFonts w:asciiTheme="majorHAnsi" w:hAnsiTheme="majorHAnsi" w:cs="Times New Roman"/>
        </w:rPr>
        <w:t xml:space="preserve"> – </w:t>
      </w:r>
      <w:r w:rsidRPr="00C17B6F">
        <w:rPr>
          <w:rFonts w:asciiTheme="majorHAnsi" w:hAnsiTheme="majorHAnsi" w:cs="Times New Roman"/>
        </w:rPr>
        <w:t>2015</w:t>
      </w:r>
    </w:p>
    <w:p w:rsidR="00C17B6F" w:rsidRPr="00C17B6F" w:rsidRDefault="00C17B6F" w:rsidP="00C17B6F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Performed carpentry work for new construction and remodels.</w:t>
      </w:r>
    </w:p>
    <w:p w:rsidR="00C17B6F" w:rsidRPr="00C17B6F" w:rsidRDefault="00C17B6F" w:rsidP="00C17B6F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Took care of roof work, painting, drywall, and general maintenance.</w:t>
      </w:r>
    </w:p>
    <w:p w:rsidR="00C17B6F" w:rsidRPr="00C17B6F" w:rsidRDefault="00C17B6F" w:rsidP="00C17B6F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Installed and repaired fencing throughout properties.</w:t>
      </w:r>
    </w:p>
    <w:p w:rsidR="00BB3713" w:rsidRPr="00C17B6F" w:rsidRDefault="00C17B6F" w:rsidP="00C17B6F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Theme="majorHAnsi" w:hAnsiTheme="majorHAnsi" w:cs="Times New Roman"/>
        </w:rPr>
      </w:pPr>
      <w:r w:rsidRPr="00C17B6F">
        <w:rPr>
          <w:rFonts w:asciiTheme="majorHAnsi" w:hAnsiTheme="majorHAnsi" w:cs="Times New Roman"/>
        </w:rPr>
        <w:t>Completed concrete working, including hardscapes and landscaping.</w:t>
      </w:r>
    </w:p>
    <w:sectPr w:rsidR="00BB3713" w:rsidRPr="00C17B6F" w:rsidSect="00C17B6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257C9"/>
    <w:multiLevelType w:val="hybridMultilevel"/>
    <w:tmpl w:val="25080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E22DD9"/>
    <w:multiLevelType w:val="hybridMultilevel"/>
    <w:tmpl w:val="18A8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880DDA"/>
    <w:multiLevelType w:val="hybridMultilevel"/>
    <w:tmpl w:val="1458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D166A9"/>
    <w:multiLevelType w:val="hybridMultilevel"/>
    <w:tmpl w:val="413AA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7E20CF"/>
    <w:multiLevelType w:val="hybridMultilevel"/>
    <w:tmpl w:val="A6522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5E7722A"/>
    <w:multiLevelType w:val="hybridMultilevel"/>
    <w:tmpl w:val="06AE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7234E1"/>
    <w:multiLevelType w:val="hybridMultilevel"/>
    <w:tmpl w:val="A8844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B2E2202"/>
    <w:multiLevelType w:val="hybridMultilevel"/>
    <w:tmpl w:val="DBC6B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Y3MDYwNTEwMDZS0lEKTi0uzszPAykwqgUA0esbMCwAAAA="/>
  </w:docVars>
  <w:rsids>
    <w:rsidRoot w:val="002B583D"/>
    <w:rsid w:val="0028683B"/>
    <w:rsid w:val="002B583D"/>
    <w:rsid w:val="00522C52"/>
    <w:rsid w:val="00644DEB"/>
    <w:rsid w:val="007308B4"/>
    <w:rsid w:val="007E2073"/>
    <w:rsid w:val="008E0E3A"/>
    <w:rsid w:val="009A5ACD"/>
    <w:rsid w:val="00BB3713"/>
    <w:rsid w:val="00C17B6F"/>
    <w:rsid w:val="00DC1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8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08B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8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08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WRFRESOURCE</dc:creator>
  <cp:lastModifiedBy>WWRFRESOURCE</cp:lastModifiedBy>
  <cp:revision>3</cp:revision>
  <cp:lastPrinted>2018-06-28T13:33:00Z</cp:lastPrinted>
  <dcterms:created xsi:type="dcterms:W3CDTF">2018-06-28T13:34:00Z</dcterms:created>
  <dcterms:modified xsi:type="dcterms:W3CDTF">2018-06-28T13:43:00Z</dcterms:modified>
</cp:coreProperties>
</file>